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865fd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01fc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6ead47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ad9583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1Z</dcterms:created>
  <dcterms:modified xsi:type="dcterms:W3CDTF">2016-08-30T07:17:51Z</dcterms:modified>
</cp:coreProperties>
</file>